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763" w:rsidRDefault="00F33763">
      <w:bookmarkStart w:id="0" w:name="_GoBack"/>
      <w:bookmarkEnd w:id="0"/>
    </w:p>
    <w:p w:rsidR="00F33763" w:rsidRPr="00F33763" w:rsidRDefault="00F33763" w:rsidP="00F33763"/>
    <w:p w:rsidR="00F33763" w:rsidRDefault="00F33763" w:rsidP="009417A2">
      <w:pPr>
        <w:pStyle w:val="NoSpacing"/>
        <w:rPr>
          <w:sz w:val="20"/>
          <w:szCs w:val="20"/>
        </w:rPr>
      </w:pPr>
    </w:p>
    <w:p w:rsidR="00A51E3C" w:rsidRDefault="00A51E3C" w:rsidP="009417A2">
      <w:pPr>
        <w:pStyle w:val="NoSpacing"/>
        <w:rPr>
          <w:sz w:val="20"/>
          <w:szCs w:val="20"/>
        </w:rPr>
      </w:pPr>
    </w:p>
    <w:p w:rsidR="009417A2" w:rsidRDefault="009417A2" w:rsidP="009417A2">
      <w:pPr>
        <w:pStyle w:val="NoSpacing"/>
        <w:rPr>
          <w:sz w:val="20"/>
          <w:szCs w:val="20"/>
        </w:rPr>
      </w:pPr>
    </w:p>
    <w:p w:rsidR="009417A2" w:rsidRDefault="009417A2" w:rsidP="009417A2">
      <w:pPr>
        <w:pStyle w:val="NoSpacing"/>
        <w:rPr>
          <w:sz w:val="20"/>
          <w:szCs w:val="20"/>
        </w:rPr>
      </w:pPr>
    </w:p>
    <w:p w:rsidR="009417A2" w:rsidRDefault="009417A2" w:rsidP="009417A2">
      <w:pPr>
        <w:pStyle w:val="NoSpacing"/>
        <w:rPr>
          <w:sz w:val="20"/>
          <w:szCs w:val="20"/>
        </w:rPr>
      </w:pPr>
    </w:p>
    <w:p w:rsidR="009417A2" w:rsidRPr="009417A2" w:rsidRDefault="009417A2" w:rsidP="009417A2">
      <w:pPr>
        <w:pStyle w:val="NoSpacing"/>
        <w:rPr>
          <w:sz w:val="20"/>
          <w:szCs w:val="20"/>
        </w:rPr>
      </w:pPr>
    </w:p>
    <w:sectPr w:rsidR="009417A2" w:rsidRPr="009417A2" w:rsidSect="001B44B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3763" w:rsidRDefault="00F33763" w:rsidP="00F33763">
      <w:r>
        <w:separator/>
      </w:r>
    </w:p>
  </w:endnote>
  <w:endnote w:type="continuationSeparator" w:id="0">
    <w:p w:rsidR="00F33763" w:rsidRDefault="00F33763" w:rsidP="00F33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3763" w:rsidRDefault="00F33763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96076</wp:posOffset>
          </wp:positionH>
          <wp:positionV relativeFrom="paragraph">
            <wp:posOffset>-990608</wp:posOffset>
          </wp:positionV>
          <wp:extent cx="6847364" cy="1194891"/>
          <wp:effectExtent l="19050" t="0" r="0" b="0"/>
          <wp:wrapNone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8567" t="58281" r="19664" b="19451"/>
                  <a:stretch>
                    <a:fillRect/>
                  </a:stretch>
                </pic:blipFill>
                <pic:spPr bwMode="auto">
                  <a:xfrm>
                    <a:off x="0" y="0"/>
                    <a:ext cx="6847364" cy="119489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3763" w:rsidRDefault="00F33763" w:rsidP="00F33763">
      <w:r>
        <w:separator/>
      </w:r>
    </w:p>
  </w:footnote>
  <w:footnote w:type="continuationSeparator" w:id="0">
    <w:p w:rsidR="00F33763" w:rsidRDefault="00F33763" w:rsidP="00F337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3763" w:rsidRDefault="006B03B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7243A02" wp14:editId="03D2423C">
          <wp:simplePos x="0" y="0"/>
          <wp:positionH relativeFrom="column">
            <wp:posOffset>-335915</wp:posOffset>
          </wp:positionH>
          <wp:positionV relativeFrom="paragraph">
            <wp:posOffset>144780</wp:posOffset>
          </wp:positionV>
          <wp:extent cx="3515710" cy="45767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Snazaroo-LOGO-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0121" cy="4608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tjAzMTQ3MTI0MjBR0lEKTi0uzszPAykwqgUAFU/CPSwAAAA="/>
  </w:docVars>
  <w:rsids>
    <w:rsidRoot w:val="00F33763"/>
    <w:rsid w:val="00020ED2"/>
    <w:rsid w:val="00042F9A"/>
    <w:rsid w:val="001859F4"/>
    <w:rsid w:val="00192656"/>
    <w:rsid w:val="001B44B8"/>
    <w:rsid w:val="002914E0"/>
    <w:rsid w:val="003854AF"/>
    <w:rsid w:val="006359C3"/>
    <w:rsid w:val="00674AD6"/>
    <w:rsid w:val="006B03B3"/>
    <w:rsid w:val="00715CE4"/>
    <w:rsid w:val="007222F1"/>
    <w:rsid w:val="00840029"/>
    <w:rsid w:val="00897F30"/>
    <w:rsid w:val="008A4E3E"/>
    <w:rsid w:val="009417A2"/>
    <w:rsid w:val="00953C73"/>
    <w:rsid w:val="00A27CEE"/>
    <w:rsid w:val="00A51E3C"/>
    <w:rsid w:val="00AD3C64"/>
    <w:rsid w:val="00B352FC"/>
    <w:rsid w:val="00C73BE9"/>
    <w:rsid w:val="00D666C4"/>
    <w:rsid w:val="00DF6EB6"/>
    <w:rsid w:val="00EA75BB"/>
    <w:rsid w:val="00F33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2910FEDB-CED1-42A5-9DBB-271FE56A8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BE9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73BE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73BE9"/>
    <w:pPr>
      <w:keepNext/>
      <w:tabs>
        <w:tab w:val="num" w:pos="360"/>
      </w:tabs>
      <w:ind w:left="360" w:hanging="360"/>
      <w:outlineLvl w:val="1"/>
    </w:pPr>
    <w:rPr>
      <w:b/>
      <w:sz w:val="22"/>
      <w:szCs w:val="22"/>
      <w:u w:val="single"/>
      <w:lang w:eastAsia="fr-FR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73BE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73BE9"/>
    <w:pPr>
      <w:keepNext/>
      <w:outlineLvl w:val="3"/>
    </w:pPr>
    <w:rPr>
      <w:b/>
      <w:sz w:val="22"/>
      <w:szCs w:val="22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naz">
    <w:name w:val="Snaz"/>
    <w:basedOn w:val="NoSpacing"/>
    <w:next w:val="NoSpacing"/>
    <w:rsid w:val="00840029"/>
    <w:rPr>
      <w:rFonts w:cs="Arial"/>
      <w:szCs w:val="20"/>
    </w:rPr>
  </w:style>
  <w:style w:type="paragraph" w:styleId="NoSpacing">
    <w:name w:val="No Spacing"/>
    <w:uiPriority w:val="1"/>
    <w:qFormat/>
    <w:rsid w:val="00C73BE9"/>
    <w:rPr>
      <w:sz w:val="24"/>
      <w:lang w:val="en-GB"/>
    </w:rPr>
  </w:style>
  <w:style w:type="paragraph" w:customStyle="1" w:styleId="Snazaroo">
    <w:name w:val="Snazaroo"/>
    <w:basedOn w:val="NoSpacing"/>
    <w:next w:val="NoSpacing"/>
    <w:link w:val="SnazarooChar"/>
    <w:autoRedefine/>
    <w:qFormat/>
    <w:rsid w:val="00953C73"/>
    <w:rPr>
      <w:rFonts w:cs="Arial"/>
      <w:sz w:val="20"/>
      <w:szCs w:val="18"/>
      <w:lang w:val="en-US"/>
    </w:rPr>
  </w:style>
  <w:style w:type="character" w:customStyle="1" w:styleId="SnazarooChar">
    <w:name w:val="Snazaroo Char"/>
    <w:basedOn w:val="DefaultParagraphFont"/>
    <w:link w:val="Snazaroo"/>
    <w:rsid w:val="00953C73"/>
    <w:rPr>
      <w:rFonts w:ascii="Arial" w:hAnsi="Arial" w:cs="Arial"/>
      <w:sz w:val="20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rsid w:val="00C73BE9"/>
    <w:rPr>
      <w:rFonts w:ascii="Cambria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C73BE9"/>
    <w:rPr>
      <w:rFonts w:cs="Times New Roman"/>
      <w:b/>
      <w:u w:val="single"/>
      <w:lang w:val="en-GB" w:eastAsia="fr-FR"/>
    </w:rPr>
  </w:style>
  <w:style w:type="character" w:customStyle="1" w:styleId="Heading3Char">
    <w:name w:val="Heading 3 Char"/>
    <w:basedOn w:val="DefaultParagraphFont"/>
    <w:link w:val="Heading3"/>
    <w:uiPriority w:val="99"/>
    <w:rsid w:val="00C73BE9"/>
    <w:rPr>
      <w:rFonts w:ascii="Cambria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C73BE9"/>
    <w:rPr>
      <w:rFonts w:cs="Times New Roman"/>
      <w:b/>
      <w:lang w:val="en-GB" w:eastAsia="fr-FR"/>
    </w:rPr>
  </w:style>
  <w:style w:type="character" w:styleId="Strong">
    <w:name w:val="Strong"/>
    <w:basedOn w:val="DefaultParagraphFont"/>
    <w:uiPriority w:val="99"/>
    <w:qFormat/>
    <w:rsid w:val="00C73BE9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C73BE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F337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763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337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763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7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763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Art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ox</dc:creator>
  <cp:lastModifiedBy>Lucie Verneret</cp:lastModifiedBy>
  <cp:revision>2</cp:revision>
  <cp:lastPrinted>2015-03-18T15:53:00Z</cp:lastPrinted>
  <dcterms:created xsi:type="dcterms:W3CDTF">2019-11-06T16:25:00Z</dcterms:created>
  <dcterms:modified xsi:type="dcterms:W3CDTF">2019-11-06T16:25:00Z</dcterms:modified>
</cp:coreProperties>
</file>